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7AAC8" w14:textId="77777777" w:rsidR="00B51F1A" w:rsidRDefault="00B51F1A" w:rsidP="00B51F1A">
      <w:r>
        <w:t>. Guidelines for Submission: Upload your chart as an XLS file (Excel or Google Spreadsheet or equivalent). You should follow current APA-style guidelines. Critical Elements Exemplary (100%) Proficient (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 policies and/or processes that need improvements Analyzes and determines policies and/or processes that need improvements but is inaccurate and/or lacking details Does not analyze or determine policies and/or processes that need improvements 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 10 Total 100%.</w:t>
      </w:r>
    </w:p>
    <w:p w14:paraId="4D72C9C6" w14:textId="396FE883"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0135E"/>
    <w:rsid w:val="00185396"/>
    <w:rsid w:val="001D557B"/>
    <w:rsid w:val="00461886"/>
    <w:rsid w:val="004A2862"/>
    <w:rsid w:val="00964E27"/>
    <w:rsid w:val="00B51F1A"/>
    <w:rsid w:val="00B75D8D"/>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1</Characters>
  <Application>Microsoft Office Word</Application>
  <DocSecurity>0</DocSecurity>
  <Lines>13</Lines>
  <Paragraphs>3</Paragraphs>
  <ScaleCrop>false</ScaleCrop>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08:00Z</dcterms:created>
  <dcterms:modified xsi:type="dcterms:W3CDTF">2021-10-28T09:08:00Z</dcterms:modified>
</cp:coreProperties>
</file>